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A89779" w14:textId="536E61BC" w:rsidR="00D26B23" w:rsidRPr="004A6278" w:rsidRDefault="00945148" w:rsidP="00945148">
      <w:pPr>
        <w:jc w:val="center"/>
        <w:rPr>
          <w:b/>
          <w:lang w:val="en-GB"/>
        </w:rPr>
      </w:pPr>
      <w:r w:rsidRPr="004A6278">
        <w:rPr>
          <w:b/>
          <w:lang w:val="en-GB"/>
        </w:rPr>
        <w:t>INTERNSHIP ATTENDANCE REGISTER</w:t>
      </w:r>
    </w:p>
    <w:p w14:paraId="1BC7E27D" w14:textId="77777777" w:rsidR="008C75AF" w:rsidRPr="004A6278" w:rsidRDefault="008C75AF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5E488D9B" w14:textId="77777777" w:rsidR="008C75AF" w:rsidRPr="004A6278" w:rsidRDefault="008C75AF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206D55FE" w14:textId="615C9ABF" w:rsidR="00D26B23" w:rsidRPr="002334DF" w:rsidRDefault="002334DF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2334DF">
        <w:rPr>
          <w:lang w:val="en-US"/>
        </w:rPr>
        <w:t>FIRST NAME</w:t>
      </w:r>
      <w:r w:rsidR="00D26B23" w:rsidRPr="002334DF">
        <w:rPr>
          <w:lang w:val="en-US"/>
        </w:rPr>
        <w:t>______________________________</w:t>
      </w:r>
      <w:r w:rsidRPr="002334DF">
        <w:rPr>
          <w:lang w:val="en-US"/>
        </w:rPr>
        <w:t>LAST NA</w:t>
      </w:r>
      <w:r>
        <w:rPr>
          <w:lang w:val="en-US"/>
        </w:rPr>
        <w:t>ME</w:t>
      </w:r>
      <w:r w:rsidR="00D26B23" w:rsidRPr="002334DF">
        <w:rPr>
          <w:lang w:val="en-US"/>
        </w:rPr>
        <w:t>__________________________</w:t>
      </w:r>
    </w:p>
    <w:p w14:paraId="1D88AD38" w14:textId="77777777" w:rsidR="00D26B23" w:rsidRPr="002334DF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1F69FCCF" w14:textId="0D870765" w:rsidR="008C75AF" w:rsidRPr="002334DF" w:rsidRDefault="002334DF" w:rsidP="008C75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>MATRIC</w:t>
      </w:r>
      <w:r w:rsidR="004A6278">
        <w:rPr>
          <w:lang w:val="en-US"/>
        </w:rPr>
        <w:t>ULATION NUMBER</w:t>
      </w:r>
      <w:r w:rsidR="008C75AF" w:rsidRPr="002334DF">
        <w:rPr>
          <w:lang w:val="en-US"/>
        </w:rPr>
        <w:t>__________________</w:t>
      </w:r>
    </w:p>
    <w:p w14:paraId="40146545" w14:textId="77777777" w:rsidR="008C75AF" w:rsidRPr="002334DF" w:rsidRDefault="008C75AF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7FEFF072" w14:textId="2173E633" w:rsidR="00D26B23" w:rsidRPr="002334DF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  <w:lang w:val="en-US"/>
        </w:rPr>
      </w:pPr>
      <w:r w:rsidRPr="002334DF">
        <w:rPr>
          <w:sz w:val="22"/>
          <w:szCs w:val="22"/>
          <w:lang w:val="en-US"/>
        </w:rPr>
        <w:t xml:space="preserve">ENROLLED IN THE </w:t>
      </w:r>
      <w:r w:rsidR="002334DF" w:rsidRPr="002334DF">
        <w:rPr>
          <w:sz w:val="22"/>
          <w:szCs w:val="22"/>
          <w:lang w:val="en-US"/>
        </w:rPr>
        <w:t>BACHELOR'S DEGREE PROGRAM IN MANAGEMENT ENGINEERING</w:t>
      </w:r>
    </w:p>
    <w:p w14:paraId="32E84578" w14:textId="77777777" w:rsidR="00D26B23" w:rsidRPr="002334DF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13BDD068" w14:textId="60DBAB13" w:rsidR="00D26B23" w:rsidRPr="002334DF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2334DF">
        <w:rPr>
          <w:lang w:val="en-US"/>
        </w:rPr>
        <w:t xml:space="preserve">INTERNSHIP PERIOD: </w:t>
      </w:r>
      <w:r w:rsidR="002334DF">
        <w:rPr>
          <w:lang w:val="en-US"/>
        </w:rPr>
        <w:t>FROM</w:t>
      </w:r>
      <w:r w:rsidRPr="002334DF">
        <w:rPr>
          <w:lang w:val="en-US"/>
        </w:rPr>
        <w:t xml:space="preserve">__________________________ </w:t>
      </w:r>
      <w:r w:rsidR="002334DF">
        <w:rPr>
          <w:lang w:val="en-US"/>
        </w:rPr>
        <w:t>TO</w:t>
      </w:r>
      <w:r w:rsidRPr="002334DF">
        <w:rPr>
          <w:lang w:val="en-US"/>
        </w:rPr>
        <w:t>_______________________</w:t>
      </w:r>
    </w:p>
    <w:p w14:paraId="73F0E804" w14:textId="77777777" w:rsidR="00D26B23" w:rsidRPr="002334DF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7C01D12B" w14:textId="3FEECEFB" w:rsidR="00D26B23" w:rsidRPr="002334DF" w:rsidRDefault="002334DF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>ORGANIZATION</w:t>
      </w:r>
      <w:r w:rsidR="00D26B23" w:rsidRPr="002334DF">
        <w:rPr>
          <w:lang w:val="en-US"/>
        </w:rPr>
        <w:t>_________________________________________________________________</w:t>
      </w:r>
    </w:p>
    <w:p w14:paraId="6CC2583A" w14:textId="77777777" w:rsidR="00D26B23" w:rsidRPr="002334DF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76BFA1C7" w14:textId="77777777" w:rsidR="00D26B23" w:rsidRPr="002334DF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2334DF">
        <w:rPr>
          <w:lang w:val="en-US"/>
        </w:rPr>
        <w:t>LOCATION OF THE INTERNSHIP __________________________________________________________</w:t>
      </w:r>
    </w:p>
    <w:p w14:paraId="30AE411C" w14:textId="77777777" w:rsidR="00D26B23" w:rsidRPr="002334DF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55562F73" w14:textId="4424695F" w:rsidR="00D26B23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gnature of the company tutor</w:t>
      </w:r>
    </w:p>
    <w:p w14:paraId="6667440A" w14:textId="77777777" w:rsidR="00D26B23" w:rsidRPr="00D26B23" w:rsidRDefault="00D26B23" w:rsidP="00D2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AA17BD" w14:textId="77777777" w:rsidR="00D26B23" w:rsidRPr="00D26B23" w:rsidRDefault="00D26B23" w:rsidP="00D26B2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8"/>
        <w:gridCol w:w="1614"/>
        <w:gridCol w:w="1086"/>
        <w:gridCol w:w="1620"/>
        <w:gridCol w:w="4320"/>
      </w:tblGrid>
      <w:tr w:rsidR="00D8306A" w14:paraId="59E3AE33" w14:textId="77777777" w:rsidTr="002334DF">
        <w:tc>
          <w:tcPr>
            <w:tcW w:w="1188" w:type="dxa"/>
            <w:shd w:val="clear" w:color="auto" w:fill="auto"/>
          </w:tcPr>
          <w:p w14:paraId="725D7AE9" w14:textId="1476A74F" w:rsidR="00D8306A" w:rsidRDefault="002334DF" w:rsidP="006B7EA8">
            <w:pPr>
              <w:jc w:val="center"/>
            </w:pPr>
            <w:r>
              <w:t>DATE</w:t>
            </w:r>
          </w:p>
        </w:tc>
        <w:tc>
          <w:tcPr>
            <w:tcW w:w="1614" w:type="dxa"/>
            <w:shd w:val="clear" w:color="auto" w:fill="auto"/>
          </w:tcPr>
          <w:p w14:paraId="6897F2E4" w14:textId="4C2E1BDC" w:rsidR="00D8306A" w:rsidRDefault="002334DF" w:rsidP="00D26B23">
            <w:r>
              <w:t>ENTRANCE TIME</w:t>
            </w:r>
          </w:p>
        </w:tc>
        <w:tc>
          <w:tcPr>
            <w:tcW w:w="1086" w:type="dxa"/>
            <w:shd w:val="clear" w:color="auto" w:fill="auto"/>
          </w:tcPr>
          <w:p w14:paraId="5333EBFD" w14:textId="68C2D2A9" w:rsidR="00D8306A" w:rsidRDefault="002334DF" w:rsidP="00D26B23">
            <w:r>
              <w:t>EXIT TIME</w:t>
            </w:r>
          </w:p>
        </w:tc>
        <w:tc>
          <w:tcPr>
            <w:tcW w:w="1620" w:type="dxa"/>
            <w:shd w:val="clear" w:color="auto" w:fill="auto"/>
          </w:tcPr>
          <w:p w14:paraId="0230D88A" w14:textId="09C0FF12" w:rsidR="00D8306A" w:rsidRDefault="002334DF" w:rsidP="00D26B23">
            <w:r>
              <w:t>HOURS</w:t>
            </w:r>
          </w:p>
        </w:tc>
        <w:tc>
          <w:tcPr>
            <w:tcW w:w="4320" w:type="dxa"/>
            <w:shd w:val="clear" w:color="auto" w:fill="auto"/>
          </w:tcPr>
          <w:p w14:paraId="26EFD5A4" w14:textId="1F4DC0D0" w:rsidR="00D8306A" w:rsidRDefault="002334DF" w:rsidP="006B7EA8">
            <w:pPr>
              <w:jc w:val="center"/>
            </w:pPr>
            <w:r>
              <w:t>INTERN’S SIGNATURE</w:t>
            </w:r>
          </w:p>
        </w:tc>
      </w:tr>
      <w:tr w:rsidR="00D8306A" w14:paraId="1070E452" w14:textId="77777777" w:rsidTr="002334DF">
        <w:tc>
          <w:tcPr>
            <w:tcW w:w="1188" w:type="dxa"/>
            <w:shd w:val="clear" w:color="auto" w:fill="auto"/>
          </w:tcPr>
          <w:p w14:paraId="0E9EBF29" w14:textId="77777777" w:rsidR="00D8306A" w:rsidRDefault="00D8306A" w:rsidP="00D26B23"/>
        </w:tc>
        <w:tc>
          <w:tcPr>
            <w:tcW w:w="1614" w:type="dxa"/>
            <w:shd w:val="clear" w:color="auto" w:fill="auto"/>
          </w:tcPr>
          <w:p w14:paraId="7B183932" w14:textId="77777777" w:rsidR="00D8306A" w:rsidRDefault="00D8306A" w:rsidP="00D26B23"/>
        </w:tc>
        <w:tc>
          <w:tcPr>
            <w:tcW w:w="1086" w:type="dxa"/>
            <w:shd w:val="clear" w:color="auto" w:fill="auto"/>
          </w:tcPr>
          <w:p w14:paraId="6B5720EF" w14:textId="77777777" w:rsidR="00D8306A" w:rsidRDefault="00D8306A" w:rsidP="00D26B23"/>
        </w:tc>
        <w:tc>
          <w:tcPr>
            <w:tcW w:w="1620" w:type="dxa"/>
            <w:shd w:val="clear" w:color="auto" w:fill="auto"/>
          </w:tcPr>
          <w:p w14:paraId="08974EB7" w14:textId="77777777" w:rsidR="00D8306A" w:rsidRDefault="00D8306A" w:rsidP="00D26B23"/>
        </w:tc>
        <w:tc>
          <w:tcPr>
            <w:tcW w:w="4320" w:type="dxa"/>
            <w:shd w:val="clear" w:color="auto" w:fill="auto"/>
          </w:tcPr>
          <w:p w14:paraId="2FB36686" w14:textId="77777777" w:rsidR="00D8306A" w:rsidRDefault="00D8306A" w:rsidP="00D26B23"/>
        </w:tc>
      </w:tr>
      <w:tr w:rsidR="00D8306A" w14:paraId="75F24F6B" w14:textId="77777777" w:rsidTr="002334DF">
        <w:tc>
          <w:tcPr>
            <w:tcW w:w="1188" w:type="dxa"/>
            <w:shd w:val="clear" w:color="auto" w:fill="auto"/>
          </w:tcPr>
          <w:p w14:paraId="55F3D5C2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065C679F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21FFE0B5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705C3E17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1DC6FD5B" w14:textId="77777777" w:rsidR="00D8306A" w:rsidRDefault="00D8306A" w:rsidP="00D8306A"/>
        </w:tc>
      </w:tr>
      <w:tr w:rsidR="00D8306A" w14:paraId="3004AC50" w14:textId="77777777" w:rsidTr="002334DF">
        <w:tc>
          <w:tcPr>
            <w:tcW w:w="1188" w:type="dxa"/>
            <w:shd w:val="clear" w:color="auto" w:fill="auto"/>
          </w:tcPr>
          <w:p w14:paraId="6BDDA106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30774569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6AAEAC14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4A0C5A6D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56F5D54C" w14:textId="77777777" w:rsidR="00D8306A" w:rsidRDefault="00D8306A" w:rsidP="00D8306A"/>
        </w:tc>
      </w:tr>
      <w:tr w:rsidR="00D8306A" w14:paraId="04C1CE0E" w14:textId="77777777" w:rsidTr="002334DF">
        <w:tc>
          <w:tcPr>
            <w:tcW w:w="1188" w:type="dxa"/>
            <w:shd w:val="clear" w:color="auto" w:fill="auto"/>
          </w:tcPr>
          <w:p w14:paraId="3E533B86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1A1F61F1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40FD215C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49F592D9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6D0F7329" w14:textId="77777777" w:rsidR="00D8306A" w:rsidRDefault="00D8306A" w:rsidP="00D8306A"/>
        </w:tc>
      </w:tr>
      <w:tr w:rsidR="00D8306A" w14:paraId="0CDFEE91" w14:textId="77777777" w:rsidTr="002334DF">
        <w:tc>
          <w:tcPr>
            <w:tcW w:w="1188" w:type="dxa"/>
            <w:shd w:val="clear" w:color="auto" w:fill="auto"/>
          </w:tcPr>
          <w:p w14:paraId="1A0AA0C4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24C64317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6508928F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14EB638D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2556C568" w14:textId="77777777" w:rsidR="00D8306A" w:rsidRDefault="00D8306A" w:rsidP="00D8306A"/>
        </w:tc>
      </w:tr>
      <w:tr w:rsidR="00D8306A" w14:paraId="164C224B" w14:textId="77777777" w:rsidTr="002334DF">
        <w:tc>
          <w:tcPr>
            <w:tcW w:w="1188" w:type="dxa"/>
            <w:shd w:val="clear" w:color="auto" w:fill="auto"/>
          </w:tcPr>
          <w:p w14:paraId="05CFE49B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1381BD11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733EF5D6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516A0994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6BFE4FE6" w14:textId="77777777" w:rsidR="00D8306A" w:rsidRDefault="00D8306A" w:rsidP="00D8306A"/>
        </w:tc>
      </w:tr>
      <w:tr w:rsidR="00D8306A" w14:paraId="05DF8623" w14:textId="77777777" w:rsidTr="002334DF">
        <w:tc>
          <w:tcPr>
            <w:tcW w:w="1188" w:type="dxa"/>
            <w:shd w:val="clear" w:color="auto" w:fill="auto"/>
          </w:tcPr>
          <w:p w14:paraId="01CC54EB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16E25B4B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04D50E44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7C90EBCA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5EB2A136" w14:textId="77777777" w:rsidR="00D8306A" w:rsidRDefault="00D8306A" w:rsidP="00D8306A"/>
        </w:tc>
      </w:tr>
      <w:tr w:rsidR="00D8306A" w14:paraId="581662AF" w14:textId="77777777" w:rsidTr="002334DF">
        <w:tc>
          <w:tcPr>
            <w:tcW w:w="1188" w:type="dxa"/>
            <w:shd w:val="clear" w:color="auto" w:fill="auto"/>
          </w:tcPr>
          <w:p w14:paraId="6B29A74E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38045D30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1A77CC09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00DB47B2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775A23A5" w14:textId="77777777" w:rsidR="00D8306A" w:rsidRDefault="00D8306A" w:rsidP="00D8306A"/>
        </w:tc>
      </w:tr>
      <w:tr w:rsidR="00D8306A" w14:paraId="0FA8E6CA" w14:textId="77777777" w:rsidTr="002334DF">
        <w:tc>
          <w:tcPr>
            <w:tcW w:w="1188" w:type="dxa"/>
            <w:shd w:val="clear" w:color="auto" w:fill="auto"/>
          </w:tcPr>
          <w:p w14:paraId="6DD4AE9C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133B8B1D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6E549580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3DF831A8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7595D212" w14:textId="77777777" w:rsidR="00D8306A" w:rsidRDefault="00D8306A" w:rsidP="00D8306A"/>
        </w:tc>
      </w:tr>
      <w:tr w:rsidR="00D8306A" w14:paraId="57B9F91E" w14:textId="77777777" w:rsidTr="002334DF">
        <w:tc>
          <w:tcPr>
            <w:tcW w:w="1188" w:type="dxa"/>
            <w:shd w:val="clear" w:color="auto" w:fill="auto"/>
          </w:tcPr>
          <w:p w14:paraId="5DAA9CBC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754BD1D4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78BDA3AE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1E3D392F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2DC77400" w14:textId="77777777" w:rsidR="00D8306A" w:rsidRDefault="00D8306A" w:rsidP="00D8306A"/>
        </w:tc>
      </w:tr>
      <w:tr w:rsidR="00D8306A" w14:paraId="3419A267" w14:textId="77777777" w:rsidTr="002334DF">
        <w:tc>
          <w:tcPr>
            <w:tcW w:w="1188" w:type="dxa"/>
            <w:shd w:val="clear" w:color="auto" w:fill="auto"/>
          </w:tcPr>
          <w:p w14:paraId="1496DAEE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7A598691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578C6C06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41190C0E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78F041CF" w14:textId="77777777" w:rsidR="00D8306A" w:rsidRDefault="00D8306A" w:rsidP="00D8306A"/>
        </w:tc>
      </w:tr>
      <w:tr w:rsidR="00D8306A" w14:paraId="5230D736" w14:textId="77777777" w:rsidTr="002334DF">
        <w:tc>
          <w:tcPr>
            <w:tcW w:w="1188" w:type="dxa"/>
            <w:shd w:val="clear" w:color="auto" w:fill="auto"/>
          </w:tcPr>
          <w:p w14:paraId="56781B2A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58B6FA9D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7EB94980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2545A5FE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7BFDC9BA" w14:textId="77777777" w:rsidR="00D8306A" w:rsidRDefault="00D8306A" w:rsidP="00D8306A"/>
        </w:tc>
      </w:tr>
      <w:tr w:rsidR="00D8306A" w14:paraId="1A790071" w14:textId="77777777" w:rsidTr="002334DF">
        <w:tc>
          <w:tcPr>
            <w:tcW w:w="1188" w:type="dxa"/>
            <w:shd w:val="clear" w:color="auto" w:fill="auto"/>
          </w:tcPr>
          <w:p w14:paraId="36BD0929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0D153BDF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02A6828D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48EB18F7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7E2988FB" w14:textId="77777777" w:rsidR="00D8306A" w:rsidRDefault="00D8306A" w:rsidP="00D8306A"/>
        </w:tc>
      </w:tr>
      <w:tr w:rsidR="00D8306A" w14:paraId="41C72184" w14:textId="77777777" w:rsidTr="002334DF">
        <w:tc>
          <w:tcPr>
            <w:tcW w:w="1188" w:type="dxa"/>
            <w:shd w:val="clear" w:color="auto" w:fill="auto"/>
          </w:tcPr>
          <w:p w14:paraId="2F12C140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7D8C71B0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0FF26B0C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62015372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67EB1D12" w14:textId="77777777" w:rsidR="00D8306A" w:rsidRDefault="00D8306A" w:rsidP="00D8306A"/>
        </w:tc>
      </w:tr>
      <w:tr w:rsidR="00D8306A" w14:paraId="242987BE" w14:textId="77777777" w:rsidTr="002334DF">
        <w:tc>
          <w:tcPr>
            <w:tcW w:w="1188" w:type="dxa"/>
            <w:shd w:val="clear" w:color="auto" w:fill="auto"/>
          </w:tcPr>
          <w:p w14:paraId="0F5DA6F6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16DAF553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69022F57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13DF13AB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700252A5" w14:textId="77777777" w:rsidR="00D8306A" w:rsidRDefault="00D8306A" w:rsidP="00D8306A"/>
        </w:tc>
      </w:tr>
      <w:tr w:rsidR="00D8306A" w14:paraId="6EC24A2D" w14:textId="77777777" w:rsidTr="002334DF">
        <w:tc>
          <w:tcPr>
            <w:tcW w:w="1188" w:type="dxa"/>
            <w:shd w:val="clear" w:color="auto" w:fill="auto"/>
          </w:tcPr>
          <w:p w14:paraId="68494AFA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5ECE598C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2D4E2BF3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2AF8C5D2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24C9DA24" w14:textId="77777777" w:rsidR="00D8306A" w:rsidRDefault="00D8306A" w:rsidP="00D8306A"/>
        </w:tc>
      </w:tr>
      <w:tr w:rsidR="00D8306A" w14:paraId="5C5EC6DC" w14:textId="77777777" w:rsidTr="002334DF">
        <w:tc>
          <w:tcPr>
            <w:tcW w:w="1188" w:type="dxa"/>
            <w:shd w:val="clear" w:color="auto" w:fill="auto"/>
          </w:tcPr>
          <w:p w14:paraId="2EA49BE8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7BFDDAFC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54C6EF3B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6ED483AC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69CC4422" w14:textId="77777777" w:rsidR="00D8306A" w:rsidRDefault="00D8306A" w:rsidP="00D8306A"/>
        </w:tc>
      </w:tr>
      <w:tr w:rsidR="00D8306A" w14:paraId="1D101D6B" w14:textId="77777777" w:rsidTr="002334DF">
        <w:tc>
          <w:tcPr>
            <w:tcW w:w="1188" w:type="dxa"/>
            <w:shd w:val="clear" w:color="auto" w:fill="auto"/>
          </w:tcPr>
          <w:p w14:paraId="3AFFBF16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00528EAE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7A385AF6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5F068095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177FCE0A" w14:textId="77777777" w:rsidR="00D8306A" w:rsidRDefault="00D8306A" w:rsidP="00D8306A"/>
        </w:tc>
      </w:tr>
      <w:tr w:rsidR="00D8306A" w14:paraId="604E15D6" w14:textId="77777777" w:rsidTr="002334DF">
        <w:tc>
          <w:tcPr>
            <w:tcW w:w="1188" w:type="dxa"/>
            <w:shd w:val="clear" w:color="auto" w:fill="auto"/>
          </w:tcPr>
          <w:p w14:paraId="0E4545CD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1293783B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3E783019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23D9FF8F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7D2DC792" w14:textId="77777777" w:rsidR="00D8306A" w:rsidRDefault="00D8306A" w:rsidP="00D8306A"/>
        </w:tc>
      </w:tr>
      <w:tr w:rsidR="00D8306A" w14:paraId="3A614C31" w14:textId="77777777" w:rsidTr="002334DF">
        <w:tc>
          <w:tcPr>
            <w:tcW w:w="1188" w:type="dxa"/>
            <w:shd w:val="clear" w:color="auto" w:fill="auto"/>
          </w:tcPr>
          <w:p w14:paraId="2EA89EDD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15E36240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4F3CDC2F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6CD7D3FC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2EEC4D61" w14:textId="77777777" w:rsidR="00D8306A" w:rsidRDefault="00D8306A" w:rsidP="00D8306A"/>
        </w:tc>
      </w:tr>
      <w:tr w:rsidR="00D8306A" w14:paraId="535A2574" w14:textId="77777777" w:rsidTr="002334DF">
        <w:tc>
          <w:tcPr>
            <w:tcW w:w="1188" w:type="dxa"/>
            <w:shd w:val="clear" w:color="auto" w:fill="auto"/>
          </w:tcPr>
          <w:p w14:paraId="41B4D85B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51DCEBC1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234D3D02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652A2CCC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1E057B5B" w14:textId="77777777" w:rsidR="00D8306A" w:rsidRDefault="00D8306A" w:rsidP="00D8306A"/>
        </w:tc>
      </w:tr>
      <w:tr w:rsidR="00D8306A" w14:paraId="50D1A46C" w14:textId="77777777" w:rsidTr="002334DF">
        <w:tc>
          <w:tcPr>
            <w:tcW w:w="1188" w:type="dxa"/>
            <w:shd w:val="clear" w:color="auto" w:fill="auto"/>
          </w:tcPr>
          <w:p w14:paraId="445BB359" w14:textId="77777777" w:rsidR="00D8306A" w:rsidRDefault="00D8306A" w:rsidP="00D8306A"/>
        </w:tc>
        <w:tc>
          <w:tcPr>
            <w:tcW w:w="1614" w:type="dxa"/>
            <w:shd w:val="clear" w:color="auto" w:fill="auto"/>
          </w:tcPr>
          <w:p w14:paraId="0CFC3FDE" w14:textId="77777777" w:rsidR="00D8306A" w:rsidRDefault="00D8306A" w:rsidP="00D8306A"/>
        </w:tc>
        <w:tc>
          <w:tcPr>
            <w:tcW w:w="1086" w:type="dxa"/>
            <w:shd w:val="clear" w:color="auto" w:fill="auto"/>
          </w:tcPr>
          <w:p w14:paraId="442AD5A8" w14:textId="77777777" w:rsidR="00D8306A" w:rsidRDefault="00D8306A" w:rsidP="00D8306A"/>
        </w:tc>
        <w:tc>
          <w:tcPr>
            <w:tcW w:w="1620" w:type="dxa"/>
            <w:shd w:val="clear" w:color="auto" w:fill="auto"/>
          </w:tcPr>
          <w:p w14:paraId="3A5355BD" w14:textId="77777777" w:rsidR="00D8306A" w:rsidRDefault="00D8306A" w:rsidP="00D8306A"/>
        </w:tc>
        <w:tc>
          <w:tcPr>
            <w:tcW w:w="4320" w:type="dxa"/>
            <w:shd w:val="clear" w:color="auto" w:fill="auto"/>
          </w:tcPr>
          <w:p w14:paraId="2A0D06FB" w14:textId="77777777" w:rsidR="00D8306A" w:rsidRDefault="00D8306A" w:rsidP="00D8306A"/>
        </w:tc>
      </w:tr>
      <w:tr w:rsidR="00D8306A" w:rsidRPr="002334DF" w14:paraId="57DC4298" w14:textId="77777777" w:rsidTr="002334DF">
        <w:tc>
          <w:tcPr>
            <w:tcW w:w="1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9DA9E4" w14:textId="77777777" w:rsidR="00D8306A" w:rsidRDefault="00D8306A" w:rsidP="00D8306A"/>
        </w:tc>
        <w:tc>
          <w:tcPr>
            <w:tcW w:w="16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8B3D75" w14:textId="77777777" w:rsidR="00D8306A" w:rsidRDefault="00D8306A" w:rsidP="00D8306A"/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C1A318" w14:textId="77777777" w:rsidR="00D8306A" w:rsidRDefault="00D8306A" w:rsidP="00D8306A"/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9AB7A4" w14:textId="77777777" w:rsidR="00D8306A" w:rsidRDefault="00D8306A" w:rsidP="00D8306A"/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0BA474" w14:textId="77777777" w:rsidR="002334DF" w:rsidRDefault="002334DF" w:rsidP="006D2516">
            <w:pPr>
              <w:spacing w:before="120"/>
            </w:pPr>
          </w:p>
          <w:p w14:paraId="11D904C0" w14:textId="1332084D" w:rsidR="00F357E6" w:rsidRPr="002334DF" w:rsidRDefault="002334DF" w:rsidP="00D8306A">
            <w:pPr>
              <w:rPr>
                <w:sz w:val="16"/>
                <w:szCs w:val="16"/>
                <w:lang w:val="en-US"/>
              </w:rPr>
            </w:pPr>
            <w:r w:rsidRPr="002334DF">
              <w:rPr>
                <w:lang w:val="en-US"/>
              </w:rPr>
              <w:t>Signature of the company tutor</w:t>
            </w:r>
          </w:p>
          <w:p w14:paraId="4D97E941" w14:textId="77777777" w:rsidR="00F357E6" w:rsidRPr="002334DF" w:rsidRDefault="00F357E6" w:rsidP="00D8306A">
            <w:pPr>
              <w:rPr>
                <w:lang w:val="en-US"/>
              </w:rPr>
            </w:pPr>
          </w:p>
        </w:tc>
      </w:tr>
    </w:tbl>
    <w:p w14:paraId="03D0DE0B" w14:textId="7DF53CA4" w:rsidR="00D26B23" w:rsidRPr="002334DF" w:rsidRDefault="00D26B23" w:rsidP="002334DF">
      <w:pPr>
        <w:rPr>
          <w:lang w:val="en-US"/>
        </w:rPr>
      </w:pPr>
    </w:p>
    <w:sectPr w:rsidR="00D26B23" w:rsidRPr="002334DF" w:rsidSect="004D75B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jY3NjExtTSxMDBX0lEKTi0uzszPAykwrAUAS4DmcywAAAA="/>
  </w:docVars>
  <w:rsids>
    <w:rsidRoot w:val="00D26B23"/>
    <w:rsid w:val="00180FF9"/>
    <w:rsid w:val="002334DF"/>
    <w:rsid w:val="00381F2B"/>
    <w:rsid w:val="003F3BD4"/>
    <w:rsid w:val="004A6278"/>
    <w:rsid w:val="004D75B0"/>
    <w:rsid w:val="004E089A"/>
    <w:rsid w:val="00525979"/>
    <w:rsid w:val="00627B8D"/>
    <w:rsid w:val="0068748F"/>
    <w:rsid w:val="006B7EA8"/>
    <w:rsid w:val="006D2516"/>
    <w:rsid w:val="007120F3"/>
    <w:rsid w:val="0071416E"/>
    <w:rsid w:val="007F44E0"/>
    <w:rsid w:val="008C75AF"/>
    <w:rsid w:val="00945148"/>
    <w:rsid w:val="00A114E1"/>
    <w:rsid w:val="00A962AF"/>
    <w:rsid w:val="00B053A6"/>
    <w:rsid w:val="00B26945"/>
    <w:rsid w:val="00B61CF2"/>
    <w:rsid w:val="00D2020E"/>
    <w:rsid w:val="00D26B23"/>
    <w:rsid w:val="00D8306A"/>
    <w:rsid w:val="00E162AC"/>
    <w:rsid w:val="00F357E6"/>
    <w:rsid w:val="00FA6BFB"/>
    <w:rsid w:val="00FD27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E9FC3B"/>
  <w15:docId w15:val="{2D742886-8618-4776-A8E3-7892090D6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75B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26B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120F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334D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CA047-FF9C-4869-96E6-98C767CAD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kk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Vista</dc:creator>
  <cp:keywords/>
  <cp:lastModifiedBy>Andrea Fronzetti Colladon</cp:lastModifiedBy>
  <cp:revision>2</cp:revision>
  <cp:lastPrinted>2005-09-13T06:49:00Z</cp:lastPrinted>
  <dcterms:created xsi:type="dcterms:W3CDTF">2019-06-25T14:24:00Z</dcterms:created>
  <dcterms:modified xsi:type="dcterms:W3CDTF">2024-05-23T07:42:00Z</dcterms:modified>
</cp:coreProperties>
</file>